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BFC5E" w14:textId="19065576" w:rsidR="00225DEB" w:rsidRDefault="00225DEB" w:rsidP="00225D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="005F1C2B" w:rsidRPr="00E13F3D">
          <w:rPr>
            <w:b/>
            <w:i/>
            <w:noProof/>
            <w:sz w:val="28"/>
          </w:rPr>
          <w:t>S5-24</w:t>
        </w:r>
        <w:r w:rsidR="00715193">
          <w:rPr>
            <w:b/>
            <w:i/>
            <w:noProof/>
            <w:sz w:val="28"/>
          </w:rPr>
          <w:t>2154</w:t>
        </w:r>
        <w:r w:rsidR="005F1C2B">
          <w:rPr>
            <w:b/>
            <w:i/>
            <w:noProof/>
            <w:sz w:val="28"/>
          </w:rPr>
          <w:t>d1</w:t>
        </w:r>
      </w:fldSimple>
    </w:p>
    <w:p w14:paraId="375D62E3" w14:textId="77777777" w:rsidR="00225DEB" w:rsidRDefault="00000000" w:rsidP="00225DEB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225DEB" w:rsidRPr="00BA51D9">
          <w:rPr>
            <w:b/>
            <w:noProof/>
            <w:sz w:val="24"/>
          </w:rPr>
          <w:t>Changsha, Hunan Province</w:t>
        </w:r>
      </w:fldSimple>
      <w:r w:rsidR="00225DEB">
        <w:rPr>
          <w:b/>
          <w:noProof/>
          <w:sz w:val="24"/>
        </w:rPr>
        <w:t xml:space="preserve">, </w:t>
      </w:r>
      <w:fldSimple w:instr=" DOCPROPERTY  Country  \* MERGEFORMAT ">
        <w:r w:rsidR="00225DEB" w:rsidRPr="00BA51D9">
          <w:rPr>
            <w:b/>
            <w:noProof/>
            <w:sz w:val="24"/>
          </w:rPr>
          <w:t>China</w:t>
        </w:r>
      </w:fldSimple>
      <w:r w:rsidR="00225DEB">
        <w:rPr>
          <w:b/>
          <w:noProof/>
          <w:sz w:val="24"/>
        </w:rPr>
        <w:t xml:space="preserve">, </w:t>
      </w:r>
      <w:fldSimple w:instr=" DOCPROPERTY  StartDate  \* MERGEFORMAT ">
        <w:r w:rsidR="00225DEB" w:rsidRPr="00BA51D9">
          <w:rPr>
            <w:b/>
            <w:noProof/>
            <w:sz w:val="24"/>
          </w:rPr>
          <w:t>15th Apr 2024</w:t>
        </w:r>
      </w:fldSimple>
      <w:r w:rsidR="00225DEB">
        <w:rPr>
          <w:b/>
          <w:noProof/>
          <w:sz w:val="24"/>
        </w:rPr>
        <w:t xml:space="preserve"> - </w:t>
      </w:r>
      <w:fldSimple w:instr=" DOCPROPERTY  EndDate  \* MERGEFORMAT ">
        <w:r w:rsidR="00225DEB" w:rsidRPr="00BA51D9">
          <w:rPr>
            <w:b/>
            <w:noProof/>
            <w:sz w:val="24"/>
          </w:rPr>
          <w:t>19th Apr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225DEB" w14:paraId="77631E25" w14:textId="77777777" w:rsidTr="008A17E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775E9" w14:textId="77777777" w:rsidR="00225DEB" w:rsidRDefault="00225DEB" w:rsidP="008A17E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225DEB" w14:paraId="7A2F7EB5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0885B9E" w14:textId="77777777" w:rsidR="00225DEB" w:rsidRDefault="00225DEB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225DEB" w14:paraId="6D41AA19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1CDC72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282A311" w14:textId="77777777" w:rsidTr="008A17EF">
        <w:tc>
          <w:tcPr>
            <w:tcW w:w="142" w:type="dxa"/>
            <w:tcBorders>
              <w:left w:val="single" w:sz="4" w:space="0" w:color="auto"/>
            </w:tcBorders>
          </w:tcPr>
          <w:p w14:paraId="0B277320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37857CA" w14:textId="77777777" w:rsidR="00225DEB" w:rsidRPr="00410371" w:rsidRDefault="00000000" w:rsidP="008A17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25DEB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3ACC8699" w14:textId="77777777" w:rsidR="00225DEB" w:rsidRDefault="00225DEB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354677C" w14:textId="77777777" w:rsidR="00225DEB" w:rsidRPr="00410371" w:rsidRDefault="00000000" w:rsidP="008A17E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25DEB" w:rsidRPr="00410371">
                <w:rPr>
                  <w:b/>
                  <w:noProof/>
                  <w:sz w:val="28"/>
                </w:rPr>
                <w:t>0107</w:t>
              </w:r>
            </w:fldSimple>
          </w:p>
        </w:tc>
        <w:tc>
          <w:tcPr>
            <w:tcW w:w="709" w:type="dxa"/>
          </w:tcPr>
          <w:p w14:paraId="6812D9F5" w14:textId="77777777" w:rsidR="00225DEB" w:rsidRDefault="00225DEB" w:rsidP="008A17E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6408B02" w14:textId="77777777" w:rsidR="00225DEB" w:rsidRPr="00410371" w:rsidRDefault="00000000" w:rsidP="008A17EF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225DEB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6521A0FE" w14:textId="77777777" w:rsidR="00225DEB" w:rsidRDefault="00225DEB" w:rsidP="008A17E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62A253C" w14:textId="77777777" w:rsidR="00225DEB" w:rsidRPr="00410371" w:rsidRDefault="00000000" w:rsidP="008A17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25DEB" w:rsidRPr="004103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E35D65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225DEB" w14:paraId="4C48C6F3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B67F92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225DEB" w14:paraId="268E4CFE" w14:textId="77777777" w:rsidTr="008A17E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F0539FC" w14:textId="77777777" w:rsidR="00225DEB" w:rsidRPr="00F25D98" w:rsidRDefault="00225DEB" w:rsidP="008A17E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225DEB" w14:paraId="11758B7B" w14:textId="77777777" w:rsidTr="008A17EF">
        <w:tc>
          <w:tcPr>
            <w:tcW w:w="9641" w:type="dxa"/>
            <w:gridSpan w:val="9"/>
          </w:tcPr>
          <w:p w14:paraId="3C2C7AF3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574A0EF" w14:textId="77777777" w:rsidR="00225DEB" w:rsidRDefault="00225DEB" w:rsidP="00225DE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225DEB" w14:paraId="383144A3" w14:textId="77777777" w:rsidTr="008A17EF">
        <w:tc>
          <w:tcPr>
            <w:tcW w:w="2835" w:type="dxa"/>
          </w:tcPr>
          <w:p w14:paraId="464ED3F4" w14:textId="77777777" w:rsidR="00225DEB" w:rsidRDefault="00225DEB" w:rsidP="008A17E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59261D64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64278CB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F20DA10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5A7B3F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C36D4C9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8E05FF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98905D1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8B0F844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522E579" w14:textId="77777777" w:rsidR="00225DEB" w:rsidRDefault="00225DEB" w:rsidP="00225DE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225DEB" w14:paraId="07DFE05C" w14:textId="77777777" w:rsidTr="008A17EF">
        <w:tc>
          <w:tcPr>
            <w:tcW w:w="9640" w:type="dxa"/>
            <w:gridSpan w:val="11"/>
          </w:tcPr>
          <w:p w14:paraId="36CA3F01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D9563EA" w14:textId="77777777" w:rsidTr="008A17E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2AED87A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B39CDB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25DEB">
                <w:t>Rel-18 CR TS 28.105 Remove use cases for ML entity selection</w:t>
              </w:r>
            </w:fldSimple>
          </w:p>
        </w:tc>
      </w:tr>
      <w:tr w:rsidR="00225DEB" w14:paraId="6AC6C63C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0726C048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4AB4D70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60089A93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6AFD212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21AFA7F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225DEB">
                <w:rPr>
                  <w:noProof/>
                </w:rPr>
                <w:t>Ericsson India Private Limited</w:t>
              </w:r>
            </w:fldSimple>
          </w:p>
        </w:tc>
      </w:tr>
      <w:tr w:rsidR="00225DEB" w14:paraId="3766530B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451EDB56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BD14C3B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225DEB" w14:paraId="4E318DBB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B8C9E24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9BC06B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4BBA0ED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E171600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6B3DA63" w14:textId="3538D0F7" w:rsidR="00225DEB" w:rsidRDefault="00715193" w:rsidP="008A17E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MDAS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2CCDE062" w14:textId="77777777" w:rsidR="00225DEB" w:rsidRDefault="00225DEB" w:rsidP="008A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25CFF6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2A811B1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225DEB">
                <w:rPr>
                  <w:noProof/>
                </w:rPr>
                <w:t>2024-04-05</w:t>
              </w:r>
            </w:fldSimple>
          </w:p>
        </w:tc>
      </w:tr>
      <w:tr w:rsidR="00225DEB" w14:paraId="093789D2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7D194D9B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EC32546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F79D2E9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F9CFE5F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D77885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6CE1FD36" w14:textId="77777777" w:rsidTr="008A17E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AEE860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B156F5B" w14:textId="77777777" w:rsidR="00225DEB" w:rsidRDefault="00000000" w:rsidP="008A17E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225DEB">
                <w:rPr>
                  <w:b/>
                  <w:noProof/>
                </w:rPr>
                <w:t>A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05DF704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FD9F8CB" w14:textId="77777777" w:rsidR="00225DEB" w:rsidRDefault="00225DEB" w:rsidP="008A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2A6142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225DEB">
                <w:rPr>
                  <w:noProof/>
                </w:rPr>
                <w:t>Rel-18</w:t>
              </w:r>
            </w:fldSimple>
          </w:p>
        </w:tc>
      </w:tr>
      <w:tr w:rsidR="00225DEB" w14:paraId="3D31A1FB" w14:textId="77777777" w:rsidTr="008A17E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4BBF176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2B04A0" w14:textId="77777777" w:rsidR="00225DEB" w:rsidRDefault="00225DEB" w:rsidP="008A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25D2FE9" w14:textId="77777777" w:rsidR="00225DEB" w:rsidRDefault="00225DEB" w:rsidP="008A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C03E9EA" w14:textId="77777777" w:rsidR="00225DEB" w:rsidRPr="007C2097" w:rsidRDefault="00225DEB" w:rsidP="008A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225DEB" w14:paraId="08CBCDCD" w14:textId="77777777" w:rsidTr="008A17EF">
        <w:tc>
          <w:tcPr>
            <w:tcW w:w="1843" w:type="dxa"/>
          </w:tcPr>
          <w:p w14:paraId="341FEA48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76BACAA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344B4CB9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A2F55C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AB93A1" w14:textId="12D87BE0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A12977">
              <w:rPr>
                <w:noProof/>
              </w:rPr>
              <w:t xml:space="preserve">Solution for use case “ML entity selection” and its requirements have not been specified in Rel-18 and therefore this contribution proposed the </w:t>
            </w:r>
            <w:r w:rsidR="005F1C2B">
              <w:rPr>
                <w:noProof/>
              </w:rPr>
              <w:t>correct it</w:t>
            </w:r>
            <w:r w:rsidRPr="00A12977">
              <w:rPr>
                <w:noProof/>
              </w:rPr>
              <w:t xml:space="preserve">.  </w:t>
            </w:r>
          </w:p>
        </w:tc>
      </w:tr>
      <w:tr w:rsidR="00225DEB" w14:paraId="5CF19A7B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B28C0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7E73BE5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4F9D5EF9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C035CD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D11CBAD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A12977">
              <w:rPr>
                <w:noProof/>
              </w:rPr>
              <w:t xml:space="preserve">This contribution proposes to </w:t>
            </w:r>
            <w:r w:rsidR="005F1C2B">
              <w:rPr>
                <w:noProof/>
              </w:rPr>
              <w:t>correct</w:t>
            </w:r>
            <w:r w:rsidRPr="00A12977">
              <w:rPr>
                <w:noProof/>
              </w:rPr>
              <w:t xml:space="preserve"> clause  6.2a.1.2.3 </w:t>
            </w:r>
          </w:p>
          <w:p w14:paraId="57DCE07F" w14:textId="2C8E2C85" w:rsidR="000E73E2" w:rsidRDefault="000E73E2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VOID </w:t>
            </w:r>
            <w:r w:rsidRPr="000E73E2">
              <w:rPr>
                <w:noProof/>
              </w:rPr>
              <w:t>REQ-ML_SELECT-01 and REQ-ML_SELECT-03 due to lack of solution for Model complexity</w:t>
            </w:r>
            <w:r w:rsidR="00715193">
              <w:rPr>
                <w:noProof/>
              </w:rPr>
              <w:t xml:space="preserve"> </w:t>
            </w:r>
          </w:p>
        </w:tc>
      </w:tr>
      <w:tr w:rsidR="00225DEB" w14:paraId="553613F4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15371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AFFDA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470A156F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A8559B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2E8C63E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s to incorrect implementation.</w:t>
            </w:r>
          </w:p>
        </w:tc>
      </w:tr>
      <w:tr w:rsidR="00225DEB" w14:paraId="1D9817BB" w14:textId="77777777" w:rsidTr="008A17EF">
        <w:tc>
          <w:tcPr>
            <w:tcW w:w="2694" w:type="dxa"/>
            <w:gridSpan w:val="2"/>
          </w:tcPr>
          <w:p w14:paraId="68E52627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9F59669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275E29BD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D335C0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C1F844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 xml:space="preserve">3 and </w:t>
            </w:r>
            <w:r w:rsidRPr="00435D3B">
              <w:t>6.2</w:t>
            </w:r>
            <w:r>
              <w:t>a</w:t>
            </w:r>
            <w:r w:rsidRPr="00435D3B">
              <w:t>.</w:t>
            </w:r>
            <w:r>
              <w:t>1.</w:t>
            </w:r>
            <w:r w:rsidRPr="00435D3B">
              <w:t>3</w:t>
            </w:r>
          </w:p>
        </w:tc>
      </w:tr>
      <w:tr w:rsidR="00225DEB" w14:paraId="5F2F93C7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73F3C0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5B0084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53D6830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5329A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B31AB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E1466A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FB2C06D" w14:textId="77777777" w:rsidR="00225DEB" w:rsidRDefault="00225DEB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78CF270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225DEB" w14:paraId="28D66685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D2C76F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439F0E7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DDB7FE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8C653F4" w14:textId="77777777" w:rsidR="00225DEB" w:rsidRDefault="00225DEB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8F705C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020B817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27C1C6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41B161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EB806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C26733B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A1F68FC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4E35DAD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734825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A35B9A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0FE2193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05ADD58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EA43BE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0250836C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A4075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2778C3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225DEB" w14:paraId="3ABF6A30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CE81A7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50BF15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225DEB" w:rsidRPr="008863B9" w14:paraId="1D742CD5" w14:textId="77777777" w:rsidTr="008A17E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5979F2" w14:textId="77777777" w:rsidR="00225DEB" w:rsidRPr="008863B9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FA80FD4" w14:textId="77777777" w:rsidR="00225DEB" w:rsidRPr="008863B9" w:rsidRDefault="00225DEB" w:rsidP="008A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225DEB" w14:paraId="247CDFC4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E8A1C0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920955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A12C88" w14:textId="77777777" w:rsidR="00225DEB" w:rsidRDefault="00225DEB" w:rsidP="00225DEB">
      <w:pPr>
        <w:pStyle w:val="CRCoverPage"/>
        <w:spacing w:after="0"/>
        <w:rPr>
          <w:noProof/>
          <w:sz w:val="8"/>
          <w:szCs w:val="8"/>
        </w:rPr>
      </w:pPr>
    </w:p>
    <w:p w14:paraId="68C9CD36" w14:textId="73047CAD" w:rsidR="001E41F3" w:rsidRDefault="001E41F3" w:rsidP="003D0A48"/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</w:tbl>
    <w:bookmarkEnd w:id="1"/>
    <w:p w14:paraId="6DC87C82" w14:textId="77777777" w:rsidR="0085773B" w:rsidRDefault="0085773B" w:rsidP="0085773B">
      <w:pPr>
        <w:pStyle w:val="Heading5"/>
        <w:rPr>
          <w:ins w:id="2" w:author="Cintia Rosa" w:date="2024-04-17T15:59:00Z"/>
        </w:rPr>
      </w:pPr>
      <w:r w:rsidRPr="00F17505">
        <w:t>6.2</w:t>
      </w:r>
      <w:r>
        <w:t>a</w:t>
      </w:r>
      <w:r w:rsidRPr="00F17505">
        <w:t>.</w:t>
      </w:r>
      <w:r>
        <w:t>1.</w:t>
      </w:r>
      <w:r w:rsidRPr="00F17505">
        <w:t>2.3</w:t>
      </w:r>
      <w:r w:rsidRPr="00F17505">
        <w:tab/>
      </w:r>
      <w:r>
        <w:t>ML entity selection</w:t>
      </w:r>
    </w:p>
    <w:p w14:paraId="3F5D6E8E" w14:textId="77777777" w:rsidR="0085773B" w:rsidRPr="008D45F6" w:rsidRDefault="0085773B" w:rsidP="0085773B"/>
    <w:p w14:paraId="7E6703A4" w14:textId="77777777" w:rsidR="0085773B" w:rsidRPr="00F17505" w:rsidRDefault="0085773B" w:rsidP="0085773B">
      <w:pPr>
        <w:keepNext/>
        <w:keepLines/>
      </w:pPr>
      <w:r w:rsidRPr="00F17505">
        <w:lastRenderedPageBreak/>
        <w:t xml:space="preserve">For a given machine learning-based use case, different entities </w:t>
      </w:r>
      <w:del w:id="3" w:author="Cintia Rosa" w:date="2024-04-18T04:25:00Z">
        <w:r w:rsidRPr="00F17505" w:rsidDel="00140CE7">
          <w:delText xml:space="preserve">that </w:delText>
        </w:r>
      </w:del>
      <w:del w:id="4" w:author="Cintia Rosa" w:date="2024-04-17T15:59:00Z">
        <w:r w:rsidRPr="00F17505" w:rsidDel="008D45F6">
          <w:delText xml:space="preserve">apply the respective ML model </w:delText>
        </w:r>
      </w:del>
      <w:r w:rsidRPr="00F17505">
        <w:t xml:space="preserve">or AI/ML </w:t>
      </w:r>
      <w:r>
        <w:t>inference</w:t>
      </w:r>
      <w:r w:rsidRPr="00F17505">
        <w:t xml:space="preserve"> function may have different </w:t>
      </w:r>
      <w:del w:id="5" w:author="Cintia Rosa" w:date="2024-04-17T16:00:00Z">
        <w:r w:rsidRPr="00F17505" w:rsidDel="008D45F6">
          <w:delText xml:space="preserve">inference </w:delText>
        </w:r>
      </w:del>
      <w:r w:rsidRPr="00F17505">
        <w:t xml:space="preserve">requirements. For example, one consumer </w:t>
      </w:r>
      <w:r>
        <w:t xml:space="preserve">may </w:t>
      </w:r>
      <w:r w:rsidRPr="00F17505">
        <w:t xml:space="preserve">wish to have an ML </w:t>
      </w:r>
      <w:del w:id="6" w:author="Cintia Rosa" w:date="2024-04-18T04:26:00Z">
        <w:r w:rsidDel="00140CE7">
          <w:delText xml:space="preserve">model or </w:delText>
        </w:r>
        <w:r w:rsidRPr="00F17505" w:rsidDel="00140CE7">
          <w:delText xml:space="preserve"> </w:delText>
        </w:r>
      </w:del>
      <w:r>
        <w:t>entity</w:t>
      </w:r>
      <w:r w:rsidRPr="00F17505">
        <w:t xml:space="preserve"> trained for city central business district where mobile users move at speeds not exceeding 30 km/hr</w:t>
      </w:r>
      <w:r>
        <w:t>, while</w:t>
      </w:r>
      <w:r w:rsidRPr="00F17505">
        <w:t xml:space="preserve"> another consumer</w:t>
      </w:r>
      <w:r>
        <w:t>,</w:t>
      </w:r>
      <w:r w:rsidRPr="00F17505">
        <w:t xml:space="preserve"> for the same use case may support a rural environment and </w:t>
      </w:r>
      <w:r>
        <w:t xml:space="preserve">may </w:t>
      </w:r>
      <w:r w:rsidRPr="00F17505">
        <w:t>wish to have a</w:t>
      </w:r>
      <w:r>
        <w:t>n ML</w:t>
      </w:r>
      <w:r w:rsidRPr="00F17505">
        <w:t xml:space="preserve"> </w:t>
      </w:r>
      <w:r>
        <w:t>entity</w:t>
      </w:r>
      <w:r w:rsidRPr="00F17505">
        <w:t xml:space="preserve"> </w:t>
      </w:r>
      <w:r>
        <w:t xml:space="preserve">supporting </w:t>
      </w:r>
      <w:r w:rsidRPr="00F17505">
        <w:t xml:space="preserve">that </w:t>
      </w:r>
      <w:r>
        <w:t xml:space="preserve">type of </w:t>
      </w:r>
      <w:r w:rsidRPr="00F17505">
        <w:t xml:space="preserve">environment. The different consumers need to know the available versions of ML </w:t>
      </w:r>
      <w:proofErr w:type="gramStart"/>
      <w:r>
        <w:t>entities, a</w:t>
      </w:r>
      <w:r w:rsidRPr="00F17505">
        <w:t>nd</w:t>
      </w:r>
      <w:proofErr w:type="gramEnd"/>
      <w:r w:rsidRPr="00F17505">
        <w:t xml:space="preserve"> select the appropriate </w:t>
      </w:r>
      <w:r>
        <w:t>one</w:t>
      </w:r>
      <w:del w:id="7" w:author="Cintia Rosa" w:date="2024-04-17T16:02:00Z">
        <w:r w:rsidRPr="00F17505" w:rsidDel="008D45F6">
          <w:delText xml:space="preserve"> for their respective conditions</w:delText>
        </w:r>
      </w:del>
      <w:r w:rsidRPr="00F17505">
        <w:t>.</w:t>
      </w:r>
    </w:p>
    <w:p w14:paraId="5103A469" w14:textId="77777777" w:rsidR="0085773B" w:rsidRPr="00F17505" w:rsidDel="008D45F6" w:rsidRDefault="0085773B" w:rsidP="0085773B">
      <w:pPr>
        <w:rPr>
          <w:del w:id="8" w:author="Cintia Rosa" w:date="2024-04-17T15:57:00Z"/>
        </w:rPr>
      </w:pPr>
      <w:del w:id="9" w:author="Cintia Rosa" w:date="2024-04-17T15:57:00Z">
        <w:r w:rsidRPr="00F17505" w:rsidDel="008D45F6">
          <w:delText>Besides</w:delText>
        </w:r>
        <w:r w:rsidDel="008D45F6">
          <w:delText>,</w:delText>
        </w:r>
        <w:r w:rsidRPr="00F17505" w:rsidDel="008D45F6">
          <w:delText xml:space="preserve"> there is no guarantee that the available ML </w:delText>
        </w:r>
        <w:r w:rsidDel="008D45F6">
          <w:delText>models/entities</w:delText>
        </w:r>
        <w:r w:rsidRPr="00F17505" w:rsidDel="008D45F6">
          <w:delText xml:space="preserve"> have been trained according to the characteristics that the consumers expect. As such the consumers need to know the conditions for which the </w:delText>
        </w:r>
        <w:r w:rsidDel="008D45F6">
          <w:delText xml:space="preserve">ML </w:delText>
        </w:r>
        <w:r w:rsidRPr="00F17505" w:rsidDel="008D45F6">
          <w:delText xml:space="preserve">models or ML </w:delText>
        </w:r>
        <w:r w:rsidDel="008D45F6">
          <w:delText>entities</w:delText>
        </w:r>
        <w:r w:rsidRPr="00F17505" w:rsidDel="008D45F6">
          <w:delText xml:space="preserve"> have been trained to then enable </w:delText>
        </w:r>
        <w:r w:rsidDel="008D45F6">
          <w:delText>them</w:delText>
        </w:r>
        <w:r w:rsidRPr="00F17505" w:rsidDel="008D45F6">
          <w:delText xml:space="preserve"> to select the models that are best fit to their conditions</w:delText>
        </w:r>
        <w:r w:rsidDel="008D45F6">
          <w:delText xml:space="preserve"> and needs</w:delText>
        </w:r>
        <w:r w:rsidRPr="00F17505" w:rsidDel="008D45F6">
          <w:delText>.</w:delText>
        </w:r>
      </w:del>
    </w:p>
    <w:p w14:paraId="13C73779" w14:textId="77777777" w:rsidR="0085773B" w:rsidRPr="00F17505" w:rsidRDefault="0085773B" w:rsidP="0085773B">
      <w:del w:id="10" w:author="Cintia Rosa" w:date="2024-04-17T15:58:00Z">
        <w:r w:rsidRPr="00F17505" w:rsidDel="008D45F6">
          <w:delText>The models that have been trained may differ in terms of complexity and performance. For example, a generic comprehensive and complex model may have been trained in a cloud-like environment</w:delText>
        </w:r>
        <w:r w:rsidDel="008D45F6">
          <w:delText>,</w:delText>
        </w:r>
        <w:r w:rsidRPr="00F17505" w:rsidDel="008D45F6">
          <w:delText xml:space="preserve"> but such a model cannot be used in the gNB and instead, a less complex model, trained as a derivative of this generic model, could be a better candidate. Moreover, multiple less complex models could be trained with different level</w:delText>
        </w:r>
        <w:r w:rsidDel="008D45F6">
          <w:delText>s</w:delText>
        </w:r>
        <w:r w:rsidRPr="00F17505" w:rsidDel="008D45F6">
          <w:delText xml:space="preserve"> of complexity and performance which would then allow different relevant models to be delivered to different </w:delText>
        </w:r>
        <w:r w:rsidRPr="000829B3" w:rsidDel="008D45F6">
          <w:delText>consumer</w:delText>
        </w:r>
        <w:r w:rsidRPr="00F17505" w:rsidDel="008D45F6">
          <w:delText xml:space="preserve">s depending on operating conditions and performance requirements. </w:delText>
        </w:r>
      </w:del>
      <w:del w:id="11" w:author="Cintia Rosa" w:date="2024-04-17T16:01:00Z">
        <w:r w:rsidRPr="00F17505" w:rsidDel="008D45F6">
          <w:delText xml:space="preserve">The </w:delText>
        </w:r>
        <w:r w:rsidRPr="000829B3" w:rsidDel="008D45F6">
          <w:delText>consumer</w:delText>
        </w:r>
        <w:r w:rsidRPr="00F17505" w:rsidDel="008D45F6">
          <w:delText>s need to know the alternative models available and interactively request and replace them when needed and depending on the observed inference</w:delText>
        </w:r>
        <w:r w:rsidRPr="00F17505" w:rsidDel="008D45F6">
          <w:noBreakHyphen/>
          <w:delText>related constraints and performance</w:delText>
        </w:r>
        <w:r w:rsidDel="008D45F6">
          <w:delText xml:space="preserve"> requirements</w:delText>
        </w:r>
        <w:r w:rsidRPr="00F17505" w:rsidDel="008D45F6">
          <w:delText>.</w:delText>
        </w:r>
      </w:del>
    </w:p>
    <w:p w14:paraId="26A06428" w14:textId="0284B30E" w:rsidR="00525A05" w:rsidRDefault="00525A05" w:rsidP="00525A0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A05" w14:paraId="16DA2948" w14:textId="77777777" w:rsidTr="00292A4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22F2CE4" w14:textId="453504EF" w:rsidR="00525A05" w:rsidRDefault="009A4B8D" w:rsidP="00292A4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r w:rsidR="00525A05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cation</w:t>
            </w:r>
          </w:p>
        </w:tc>
      </w:tr>
    </w:tbl>
    <w:p w14:paraId="5BBA26D6" w14:textId="77777777" w:rsidR="00DE5DDD" w:rsidRPr="00435D3B" w:rsidRDefault="00DE5DDD" w:rsidP="00DE5DDD">
      <w:pPr>
        <w:pStyle w:val="Heading4"/>
      </w:pPr>
      <w:r w:rsidRPr="00435D3B">
        <w:t>6.2</w:t>
      </w:r>
      <w:r>
        <w:t>a</w:t>
      </w:r>
      <w:r w:rsidRPr="00435D3B">
        <w:t>.</w:t>
      </w:r>
      <w:r>
        <w:t>1.</w:t>
      </w:r>
      <w:r w:rsidRPr="00435D3B">
        <w:t>3</w:t>
      </w:r>
      <w:r w:rsidRPr="00435D3B">
        <w:tab/>
        <w:t>Requirements for ML training</w:t>
      </w:r>
    </w:p>
    <w:p w14:paraId="0F70BE28" w14:textId="77777777" w:rsidR="00DE5DDD" w:rsidRPr="00F17505" w:rsidRDefault="00DE5DDD" w:rsidP="00DE5DDD">
      <w:pPr>
        <w:pStyle w:val="TH"/>
      </w:pPr>
      <w:r w:rsidRPr="00F17505">
        <w:t>Table 6.2</w:t>
      </w:r>
      <w:r>
        <w:t>a</w:t>
      </w:r>
      <w:r w:rsidRPr="00F17505">
        <w:t>.</w:t>
      </w:r>
      <w:r>
        <w:t>1.</w:t>
      </w:r>
      <w:r w:rsidRPr="00F17505">
        <w:t>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592"/>
        <w:gridCol w:w="5096"/>
        <w:gridCol w:w="2008"/>
      </w:tblGrid>
      <w:tr w:rsidR="00DE5DDD" w:rsidRPr="00F17505" w14:paraId="1F7FD598" w14:textId="77777777" w:rsidTr="00123BBF">
        <w:trPr>
          <w:tblHeader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B2E9" w14:textId="77777777" w:rsidR="00DE5DDD" w:rsidRPr="00F17505" w:rsidRDefault="00DE5DDD" w:rsidP="00123BBF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B7F31" w14:textId="77777777" w:rsidR="00DE5DDD" w:rsidRPr="00F17505" w:rsidRDefault="00DE5DDD" w:rsidP="00123BBF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B6007" w14:textId="77777777" w:rsidR="00DE5DDD" w:rsidRPr="00F17505" w:rsidRDefault="00DE5DDD" w:rsidP="00123BBF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DE5DDD" w:rsidRPr="00F17505" w14:paraId="35DA1B05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F52D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iCs/>
              </w:rPr>
            </w:pPr>
            <w:r w:rsidRPr="00F17505">
              <w:rPr>
                <w:b/>
                <w:bCs/>
              </w:rPr>
              <w:t>REQ-ML_TRAIN-FUN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615D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>
              <w:rPr>
                <w:lang w:eastAsia="zh-CN"/>
              </w:rPr>
              <w:t>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to request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1875" w14:textId="77777777" w:rsidR="00DE5DDD" w:rsidRPr="00F17505" w:rsidRDefault="00DE5DDD" w:rsidP="00123BBF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4AA4CADD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527B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ECFB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 to specify the data sources containing the candidate training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5125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7E4BA9F2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752A2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9DC3B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consumer to specify </w:t>
            </w:r>
            <w:r w:rsidRPr="00F17505" w:rsidDel="00FA1964">
              <w:rPr>
                <w:rFonts w:hint="eastAsia"/>
                <w:lang w:eastAsia="zh-CN"/>
              </w:rPr>
              <w:t>the</w:t>
            </w:r>
            <w:r w:rsidRPr="00F17505">
              <w:rPr>
                <w:rFonts w:hint="eastAsia"/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i</w:t>
            </w:r>
            <w:r w:rsidRPr="00F17505">
              <w:rPr>
                <w:rFonts w:hint="eastAsia"/>
                <w:lang w:eastAsia="zh-CN"/>
              </w:rPr>
              <w:t>nference</w:t>
            </w:r>
            <w:r w:rsidRPr="00F17505">
              <w:rPr>
                <w:lang w:eastAsia="zh-CN"/>
              </w:rPr>
              <w:t xml:space="preserve"> type of the ML </w:t>
            </w:r>
            <w:r>
              <w:rPr>
                <w:lang w:eastAsia="zh-CN"/>
              </w:rPr>
              <w:t>e</w:t>
            </w:r>
            <w:r w:rsidRPr="00F17505">
              <w:rPr>
                <w:lang w:eastAsia="zh-CN"/>
              </w:rPr>
              <w:t>ntity to be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292EE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46814F9C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A1ED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</w:rPr>
              <w:t>REQ- ML_TRAIN-FUN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7C20F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to provide the training result to the </w:t>
            </w:r>
            <w:r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CA5CB" w14:textId="77777777" w:rsidR="00DE5DDD" w:rsidRPr="00F17505" w:rsidRDefault="00DE5DDD" w:rsidP="00123BBF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03AD869C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7FF0B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2E00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 w:rsidRPr="00651E94">
              <w:t xml:space="preserve">an authorized </w:t>
            </w:r>
            <w: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t xml:space="preserve"> </w:t>
            </w:r>
            <w:proofErr w:type="spellStart"/>
            <w:r w:rsidRPr="00651E94">
              <w:t>MnS</w:t>
            </w:r>
            <w:proofErr w:type="spellEnd"/>
            <w:r w:rsidRPr="00651E94">
              <w:t xml:space="preserve"> consumer to </w:t>
            </w:r>
            <w:r>
              <w:t>configure</w:t>
            </w:r>
            <w:r w:rsidRPr="00651E94">
              <w:t xml:space="preserve"> the </w:t>
            </w:r>
            <w:r w:rsidRPr="00651E94">
              <w:rPr>
                <w:lang w:val="en-US"/>
              </w:rPr>
              <w:t>thresholds</w:t>
            </w:r>
            <w:r>
              <w:rPr>
                <w:lang w:val="en-US"/>
              </w:rPr>
              <w:t xml:space="preserve"> of the performance measurements and/or KPIs</w:t>
            </w:r>
            <w:r w:rsidRPr="00651E94">
              <w:rPr>
                <w:lang w:val="en-US"/>
              </w:rPr>
              <w:t xml:space="preserve"> </w:t>
            </w:r>
            <w:r w:rsidRPr="00651E94">
              <w:t>to trigger the re</w:t>
            </w:r>
            <w:r>
              <w:t>-</w:t>
            </w:r>
            <w:r w:rsidRPr="00651E94">
              <w:t>training of an ML entity</w:t>
            </w:r>
            <w:r w:rsidRPr="00651E94">
              <w:rPr>
                <w:rFonts w:hint="eastAsia"/>
              </w:rPr>
              <w:t>.</w:t>
            </w:r>
            <w:r>
              <w:t xml:space="preserve"> (See Note)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18A24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0A5EC691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C825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6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F321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A0676C">
              <w:rPr>
                <w:lang w:eastAsia="zh-CN"/>
              </w:rPr>
              <w:t xml:space="preserve">The </w:t>
            </w:r>
            <w:r w:rsidRPr="00F17505"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</w:t>
            </w:r>
            <w:r>
              <w:rPr>
                <w:lang w:eastAsia="zh-CN"/>
              </w:rPr>
              <w:t>to provide the version number of the ML entity and the time when it is generated by ML re-training to the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21F7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/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233A9E31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4673D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7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82B3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 xml:space="preserve">shall </w:t>
            </w:r>
            <w:r w:rsidRPr="00F17505">
              <w:rPr>
                <w:lang w:eastAsia="zh-CN"/>
              </w:rPr>
              <w:t xml:space="preserve">have a capability </w:t>
            </w:r>
            <w:r>
              <w:rPr>
                <w:lang w:eastAsia="zh-CN"/>
              </w:rPr>
              <w:t>allowing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</w:t>
            </w:r>
            <w:r w:rsidRPr="00A64BA1">
              <w:rPr>
                <w:rFonts w:cs="Arial"/>
                <w:lang w:val="en-US"/>
              </w:rPr>
              <w:t xml:space="preserve">manage </w:t>
            </w:r>
            <w:r>
              <w:rPr>
                <w:rFonts w:cs="Arial"/>
                <w:lang w:val="en-US"/>
              </w:rPr>
              <w:t xml:space="preserve">the </w:t>
            </w:r>
            <w:r w:rsidRPr="00A64BA1">
              <w:rPr>
                <w:rFonts w:cs="Arial"/>
                <w:lang w:val="en-US"/>
              </w:rPr>
              <w:t xml:space="preserve">training process, </w:t>
            </w:r>
            <w:r>
              <w:rPr>
                <w:rFonts w:cs="Arial"/>
                <w:lang w:val="en-US"/>
              </w:rPr>
              <w:t>including</w:t>
            </w:r>
            <w:r w:rsidRPr="00A64BA1"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starting</w:t>
            </w:r>
            <w:r w:rsidRPr="00A64BA1">
              <w:rPr>
                <w:rFonts w:cs="Arial"/>
                <w:lang w:val="en-US"/>
              </w:rPr>
              <w:t>, suspend</w:t>
            </w:r>
            <w:r>
              <w:rPr>
                <w:rFonts w:cs="Arial"/>
                <w:lang w:val="en-US"/>
              </w:rPr>
              <w:t>ing,</w:t>
            </w:r>
            <w:r w:rsidRPr="00A64BA1">
              <w:rPr>
                <w:rFonts w:cs="Arial"/>
                <w:lang w:val="en-US"/>
              </w:rPr>
              <w:t xml:space="preserve"> or </w:t>
            </w:r>
            <w:r>
              <w:rPr>
                <w:rFonts w:cs="Arial"/>
                <w:lang w:val="en-US"/>
              </w:rPr>
              <w:t>resuming</w:t>
            </w:r>
            <w:r w:rsidRPr="00A64BA1">
              <w:rPr>
                <w:rFonts w:cs="Arial"/>
                <w:lang w:val="en-US"/>
              </w:rPr>
              <w:t xml:space="preserve"> the training</w:t>
            </w:r>
            <w:r>
              <w:rPr>
                <w:rFonts w:cs="Arial"/>
                <w:lang w:val="en-US"/>
              </w:rPr>
              <w:t xml:space="preserve"> process, and configuring the ML context for ML training</w:t>
            </w:r>
            <w:r w:rsidRPr="00A64BA1">
              <w:rPr>
                <w:rFonts w:cs="Arial"/>
                <w:lang w:val="en-US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7EA77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  <w:r>
              <w:rPr>
                <w:lang w:eastAsia="zh-CN"/>
              </w:rPr>
              <w:t xml:space="preserve">, </w:t>
            </w:r>
            <w:r>
              <w:t>ML entity joint training (clause 6.2a.1.2.6)</w:t>
            </w:r>
          </w:p>
        </w:tc>
      </w:tr>
      <w:tr w:rsidR="00DE5DDD" w:rsidRPr="00F17505" w14:paraId="55691B68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71CE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8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A18F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provide the grouping of ML entities to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enable coordinated infere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FCDDA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DE5DDD" w:rsidRPr="00F17505" w14:paraId="60776BF8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3E52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lastRenderedPageBreak/>
              <w:t>REQ- ML_TRAIN-FUN-0</w:t>
            </w:r>
            <w:r>
              <w:rPr>
                <w:b/>
                <w:bCs/>
              </w:rPr>
              <w:t>9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ABF3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allow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request joint training of a group of ML entitie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D7326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DE5DDD" w:rsidRPr="00F17505" w14:paraId="437B852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5E9E6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</w:t>
            </w:r>
            <w:r>
              <w:rPr>
                <w:b/>
                <w:bCs/>
              </w:rPr>
              <w:t>10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B1078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jointly train a group of ML entities and provide the training results to an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3A55C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DE5DDD" w:rsidRPr="00F17505" w14:paraId="27D83DCF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FA22" w14:textId="7F91CFD1" w:rsidR="00DE5DDD" w:rsidRPr="00F17505" w:rsidRDefault="00DE5DDD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  <w:lang w:eastAsia="zh-CN"/>
              </w:rPr>
              <w:t>REQ-ML_SELECT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DE90" w14:textId="6E87F913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del w:id="12" w:author="Cintia Rosa" w:date="2024-04-17T14:45:00Z">
              <w:r w:rsidRPr="00F17505" w:rsidDel="006B6504">
                <w:rPr>
                  <w:lang w:eastAsia="zh-CN"/>
                </w:rPr>
                <w:delText xml:space="preserve">3GPP management system shall have </w:delText>
              </w:r>
              <w:r w:rsidDel="006B6504">
                <w:rPr>
                  <w:lang w:eastAsia="zh-CN"/>
                </w:rPr>
                <w:delText>a</w:delText>
              </w:r>
              <w:r w:rsidRPr="00F17505" w:rsidDel="006B6504">
                <w:rPr>
                  <w:lang w:eastAsia="zh-CN"/>
                </w:rPr>
                <w:delText xml:space="preserve"> capability </w:delText>
              </w:r>
              <w:r w:rsidDel="006B6504">
                <w:rPr>
                  <w:lang w:eastAsia="zh-CN"/>
                </w:rPr>
                <w:delText>to enable an</w:delText>
              </w:r>
              <w:r w:rsidRPr="00F17505" w:rsidDel="006B6504">
                <w:rPr>
                  <w:rFonts w:cs="Arial"/>
                </w:rPr>
                <w:delText xml:space="preserve"> authorized</w:delText>
              </w:r>
              <w:r w:rsidDel="006B6504">
                <w:rPr>
                  <w:lang w:eastAsia="zh-CN"/>
                </w:rPr>
                <w:delText xml:space="preserve"> ML</w:delText>
              </w:r>
              <w:r w:rsidDel="006B6504">
                <w:rPr>
                  <w:rFonts w:cs="Arial"/>
                  <w:lang w:val="en-US"/>
                </w:rPr>
                <w:delText xml:space="preserve"> training</w:delText>
              </w:r>
              <w:r w:rsidDel="006B6504">
                <w:rPr>
                  <w:lang w:eastAsia="zh-CN"/>
                </w:rPr>
                <w:delText xml:space="preserve"> MnS</w:delText>
              </w:r>
              <w:r w:rsidRPr="00F17505" w:rsidDel="006B6504">
                <w:rPr>
                  <w:rFonts w:cs="Arial"/>
                </w:rPr>
                <w:delText xml:space="preserve"> consumer to discover the </w:delText>
              </w:r>
              <w:r w:rsidDel="006B6504">
                <w:rPr>
                  <w:rFonts w:cs="Arial"/>
                </w:rPr>
                <w:delText xml:space="preserve">properties </w:delText>
              </w:r>
              <w:r w:rsidRPr="00F17505" w:rsidDel="006B6504">
                <w:rPr>
                  <w:rFonts w:cs="Arial"/>
                </w:rPr>
                <w:delText xml:space="preserve">of available </w:delText>
              </w:r>
              <w:r w:rsidDel="006B6504">
                <w:rPr>
                  <w:rFonts w:cs="Arial"/>
                </w:rPr>
                <w:delText xml:space="preserve">ML entities </w:delText>
              </w:r>
              <w:r w:rsidRPr="00F17505" w:rsidDel="006B6504">
                <w:rPr>
                  <w:rFonts w:cs="Arial"/>
                </w:rPr>
                <w:delText xml:space="preserve">including the contexts under which each of the models </w:delText>
              </w:r>
              <w:r w:rsidDel="006B6504">
                <w:rPr>
                  <w:rFonts w:cs="Arial"/>
                </w:rPr>
                <w:delText>associated with the ML entities</w:delText>
              </w:r>
              <w:r w:rsidRPr="00F17505" w:rsidDel="006B6504">
                <w:rPr>
                  <w:rFonts w:cs="Arial"/>
                </w:rPr>
                <w:delText xml:space="preserve"> w</w:delText>
              </w:r>
              <w:r w:rsidDel="006B6504">
                <w:rPr>
                  <w:rFonts w:cs="Arial"/>
                </w:rPr>
                <w:delText>ere</w:delText>
              </w:r>
              <w:r w:rsidRPr="00F17505" w:rsidDel="006B6504">
                <w:rPr>
                  <w:rFonts w:cs="Arial"/>
                </w:rPr>
                <w:delText xml:space="preserve"> trained.</w:delText>
              </w:r>
            </w:del>
            <w:ins w:id="13" w:author="Cintia Rosa" w:date="2024-04-17T14:47:00Z">
              <w:r w:rsidR="006B6504">
                <w:rPr>
                  <w:rFonts w:cs="Arial"/>
                </w:rPr>
                <w:t>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D3006" w14:textId="1124CAD6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del w:id="14" w:author="Cintia Rosa" w:date="2024-04-04T10:07:00Z">
              <w:r w:rsidRPr="00F17505" w:rsidDel="00DE5DDD">
                <w:delText xml:space="preserve">ML model </w:delText>
              </w:r>
              <w:r w:rsidDel="00DE5DDD">
                <w:delText>and ML entity selection</w:delText>
              </w:r>
              <w:r w:rsidRPr="00F17505" w:rsidDel="00DE5DDD">
                <w:rPr>
                  <w:lang w:eastAsia="zh-CN"/>
                </w:rPr>
                <w:delText xml:space="preserve"> (clause </w:delText>
              </w:r>
              <w:r w:rsidRPr="00F17505" w:rsidDel="00DE5DDD">
                <w:delText>6.2</w:delText>
              </w:r>
              <w:r w:rsidDel="00DE5DDD">
                <w:delText>a</w:delText>
              </w:r>
              <w:r w:rsidRPr="00F17505" w:rsidDel="00DE5DDD">
                <w:delText>.</w:delText>
              </w:r>
              <w:r w:rsidDel="00DE5DDD">
                <w:delText>1.</w:delText>
              </w:r>
              <w:r w:rsidRPr="00F17505" w:rsidDel="00DE5DDD">
                <w:delText>2.3</w:delText>
              </w:r>
              <w:r w:rsidRPr="00F17505" w:rsidDel="00DE5DDD">
                <w:rPr>
                  <w:lang w:eastAsia="zh-CN"/>
                </w:rPr>
                <w:delText>)</w:delText>
              </w:r>
            </w:del>
            <w:ins w:id="15" w:author="Cintia Rosa" w:date="2024-04-17T14:47:00Z">
              <w:r w:rsidR="006B6504">
                <w:rPr>
                  <w:lang w:eastAsia="zh-CN"/>
                </w:rPr>
                <w:t>Void</w:t>
              </w:r>
            </w:ins>
          </w:p>
        </w:tc>
      </w:tr>
      <w:tr w:rsidR="00DE5DDD" w:rsidRPr="00F17505" w14:paraId="652CA1E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7E9C5" w14:textId="43736C83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ED8D" w14:textId="763752E1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>an authorized</w:t>
            </w:r>
            <w:r>
              <w:rPr>
                <w:rFonts w:cs="Arial"/>
              </w:rPr>
              <w:t xml:space="preserve">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</w:t>
            </w:r>
            <w:r w:rsidRPr="00F17505">
              <w:t xml:space="preserve">to select an ML </w:t>
            </w:r>
            <w:r>
              <w:t>entity to be used for inference</w:t>
            </w:r>
            <w:r w:rsidRPr="00F17505"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922E6" w14:textId="0672478B" w:rsidR="00DE5DDD" w:rsidRPr="00F17505" w:rsidRDefault="00DE5DDD" w:rsidP="00123BBF">
            <w:pPr>
              <w:pStyle w:val="TAL"/>
              <w:keepNext w:val="0"/>
            </w:pPr>
            <w:r w:rsidRPr="00F17505">
              <w:t>ML models</w:t>
            </w:r>
            <w:r>
              <w:t xml:space="preserve"> 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001CC70A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B03C9" w14:textId="2F1BDBC9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280F" w14:textId="7FE241B8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del w:id="16" w:author="Cintia Rosa" w:date="2024-04-04T10:07:00Z">
              <w:r w:rsidRPr="00F17505" w:rsidDel="00DE5DDD">
                <w:rPr>
                  <w:lang w:eastAsia="zh-CN"/>
                </w:rPr>
                <w:delText xml:space="preserve">3GPP management system shall have </w:delText>
              </w:r>
              <w:r w:rsidDel="00DE5DDD">
                <w:rPr>
                  <w:lang w:eastAsia="zh-CN"/>
                </w:rPr>
                <w:delText>a</w:delText>
              </w:r>
              <w:r w:rsidRPr="00F17505" w:rsidDel="00DE5DDD">
                <w:rPr>
                  <w:lang w:eastAsia="zh-CN"/>
                </w:rPr>
                <w:delText xml:space="preserve"> capability to enable </w:delText>
              </w:r>
              <w:r w:rsidRPr="00F17505" w:rsidDel="00DE5DDD">
                <w:rPr>
                  <w:rFonts w:cs="Arial"/>
                </w:rPr>
                <w:delText xml:space="preserve">an authorized </w:delText>
              </w:r>
              <w:r w:rsidDel="00DE5DDD">
                <w:rPr>
                  <w:rFonts w:cs="Arial"/>
                </w:rPr>
                <w:delText>ML</w:delText>
              </w:r>
              <w:r w:rsidDel="00DE5DDD">
                <w:rPr>
                  <w:rFonts w:cs="Arial"/>
                  <w:lang w:val="en-US"/>
                </w:rPr>
                <w:delText xml:space="preserve"> training</w:delText>
              </w:r>
              <w:r w:rsidDel="00DE5DDD">
                <w:rPr>
                  <w:rFonts w:cs="Arial"/>
                </w:rPr>
                <w:delText xml:space="preserve"> MnS </w:delText>
              </w:r>
              <w:r w:rsidRPr="00F17505" w:rsidDel="00DE5DDD">
                <w:rPr>
                  <w:rFonts w:cs="Arial"/>
                </w:rPr>
                <w:delText xml:space="preserve">consumer </w:delText>
              </w:r>
              <w:r w:rsidRPr="00F17505" w:rsidDel="00DE5DDD">
                <w:delText xml:space="preserve">to request for information and be informed about the available alternative </w:delText>
              </w:r>
              <w:r w:rsidDel="00DE5DDD">
                <w:delText>ML entities</w:delText>
              </w:r>
              <w:r w:rsidRPr="00F17505" w:rsidDel="00DE5DDD">
                <w:delText xml:space="preserve"> of differing complexity and performance.</w:delText>
              </w:r>
            </w:del>
            <w:ins w:id="17" w:author="Cintia Rosa" w:date="2024-04-17T14:47:00Z">
              <w:r w:rsidR="006B6504">
                <w:t>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B2F9" w14:textId="5EF9E706" w:rsidR="00DE5DDD" w:rsidRPr="00F17505" w:rsidRDefault="00DE5DDD" w:rsidP="00123BBF">
            <w:pPr>
              <w:pStyle w:val="TAL"/>
              <w:keepNext w:val="0"/>
            </w:pPr>
            <w:del w:id="18" w:author="Cintia Rosa" w:date="2024-04-04T10:07:00Z">
              <w:r w:rsidRPr="00F17505" w:rsidDel="00DE5DDD">
                <w:delText xml:space="preserve">ML model </w:delText>
              </w:r>
              <w:r w:rsidDel="00DE5DDD">
                <w:delText>and ML entity selection</w:delText>
              </w:r>
              <w:r w:rsidRPr="00F17505" w:rsidDel="00DE5DDD">
                <w:rPr>
                  <w:lang w:eastAsia="zh-CN"/>
                </w:rPr>
                <w:delText xml:space="preserve"> (clause </w:delText>
              </w:r>
              <w:r w:rsidRPr="00F17505" w:rsidDel="00DE5DDD">
                <w:delText>6.2</w:delText>
              </w:r>
              <w:r w:rsidDel="00DE5DDD">
                <w:delText>a</w:delText>
              </w:r>
              <w:r w:rsidRPr="00F17505" w:rsidDel="00DE5DDD">
                <w:delText>.</w:delText>
              </w:r>
              <w:r w:rsidDel="00DE5DDD">
                <w:delText>1.</w:delText>
              </w:r>
              <w:r w:rsidRPr="00F17505" w:rsidDel="00DE5DDD">
                <w:delText>2.3</w:delText>
              </w:r>
              <w:r w:rsidRPr="00F17505" w:rsidDel="00DE5DDD">
                <w:rPr>
                  <w:lang w:eastAsia="zh-CN"/>
                </w:rPr>
                <w:delText>)</w:delText>
              </w:r>
            </w:del>
            <w:ins w:id="19" w:author="Cintia Rosa" w:date="2024-04-17T14:47:00Z">
              <w:r w:rsidR="006B6504">
                <w:rPr>
                  <w:lang w:eastAsia="zh-CN"/>
                </w:rPr>
                <w:t>Void</w:t>
              </w:r>
            </w:ins>
          </w:p>
        </w:tc>
      </w:tr>
      <w:tr w:rsidR="00DE5DDD" w:rsidRPr="00F17505" w14:paraId="0DBB339B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702B" w14:textId="72479408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821E6" w14:textId="2169A244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have a capability to provide a selected </w:t>
            </w:r>
            <w:r w:rsidRPr="00F17505">
              <w:t xml:space="preserve">ML </w:t>
            </w:r>
            <w:r>
              <w:t>entity</w:t>
            </w:r>
            <w:r w:rsidRPr="00F17505">
              <w:t xml:space="preserve"> </w:t>
            </w:r>
            <w:r w:rsidRPr="00F17505">
              <w:rPr>
                <w:lang w:eastAsia="zh-CN"/>
              </w:rPr>
              <w:t>to the</w:t>
            </w:r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95B95" w14:textId="4728C8C4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4A2FB40B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77EE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CF42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requests for the </w:t>
            </w:r>
            <w:r>
              <w:rPr>
                <w:rFonts w:cs="Arial"/>
              </w:rPr>
              <w:t xml:space="preserve">specific ML </w:t>
            </w:r>
            <w:r w:rsidRPr="00F17505">
              <w:rPr>
                <w:rFonts w:cs="Arial"/>
              </w:rPr>
              <w:t xml:space="preserve">training, e.g. to modify the request or to delete </w:t>
            </w:r>
            <w:r>
              <w:rPr>
                <w:rFonts w:cs="Arial"/>
              </w:rPr>
              <w:t xml:space="preserve">the </w:t>
            </w:r>
            <w:r w:rsidRPr="00F17505">
              <w:rPr>
                <w:rFonts w:cs="Arial"/>
              </w:rPr>
              <w:t xml:space="preserve">request.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C031A" w14:textId="77777777" w:rsidR="00DE5DDD" w:rsidRPr="00F17505" w:rsidRDefault="00DE5DDD" w:rsidP="00123BBF">
            <w:pPr>
              <w:pStyle w:val="TAL"/>
              <w:keepNext w:val="0"/>
            </w:pPr>
            <w:r>
              <w:t xml:space="preserve">ML training requested by consumer (clause 6.2a.2.1), </w:t>
            </w:r>
            <w:r w:rsidRPr="00F17505">
              <w:t xml:space="preserve">Managing ML Training P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1D138259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ADB4C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A928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rFonts w:cs="Arial"/>
              </w:rPr>
              <w:t>The ML</w:t>
            </w:r>
            <w:r>
              <w:rPr>
                <w:lang w:eastAsia="zh-CN"/>
              </w:rPr>
              <w:t xml:space="preserve"> training</w:t>
            </w:r>
            <w:r w:rsidDel="00006EE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>
              <w:rPr>
                <w:rFonts w:cs="Arial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</w:t>
            </w:r>
            <w:r>
              <w:rPr>
                <w:rFonts w:cs="Arial"/>
              </w:rPr>
              <w:t>ML</w:t>
            </w:r>
            <w:r>
              <w:rPr>
                <w:lang w:eastAsia="zh-CN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manage and configure one or more training processes, e.g. to start, suspend or restart the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465C" w14:textId="77777777" w:rsidR="00DE5DDD" w:rsidRDefault="00DE5DDD" w:rsidP="00123BBF">
            <w:pPr>
              <w:pStyle w:val="TAL"/>
              <w:keepNext w:val="0"/>
            </w:pPr>
            <w:r>
              <w:t>ML training requested by consumer (clause 6.2a.1.2.1),</w:t>
            </w:r>
          </w:p>
          <w:p w14:paraId="611927AA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7838490E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C3ECA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968A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e.g. the function/entity different from the function that generated a request for </w:t>
            </w:r>
            <w:r w:rsidRPr="00F17505">
              <w:t xml:space="preserve">ML </w:t>
            </w:r>
            <w:r w:rsidRPr="00F17505">
              <w:rPr>
                <w:rFonts w:cs="Arial"/>
              </w:rPr>
              <w:t>training) to request for a report on the outcomes of a specific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E6BA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76745C89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795F9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13CEA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define the reporting characteristics related to a specific training request or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A8D1D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282D052A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EED27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D4E5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 to report to any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about specific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raining process and/or report about the outcomes of any such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>raining 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4C55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51A33E91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BDD25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B9D2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n authorized consumer of data services (e.g. an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) to request from a producer of data services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7DEA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629C0502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4223B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21E4D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n authorized consumer of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s (e.g. a controller) to request ML decision confidence score which is the numerical value that represents the dependability/quality of a given decision generated by </w:t>
            </w:r>
            <w:r>
              <w:rPr>
                <w:lang w:eastAsia="zh-CN"/>
              </w:rPr>
              <w:t>an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</w:t>
            </w:r>
            <w:r>
              <w:rPr>
                <w:lang w:eastAsia="zh-CN"/>
              </w:rPr>
              <w:t xml:space="preserve"> inference</w:t>
            </w:r>
            <w:r w:rsidRPr="00F17505">
              <w:rPr>
                <w:lang w:eastAsia="zh-CN"/>
              </w:rPr>
              <w:t xml:space="preserve"> 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16D54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49EAC397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013C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16AA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of data services (e.g. a </w:t>
            </w:r>
            <w:proofErr w:type="spellStart"/>
            <w:r w:rsidRPr="00F17505">
              <w:rPr>
                <w:lang w:eastAsia="zh-CN"/>
              </w:rPr>
              <w:t>gNB</w:t>
            </w:r>
            <w:proofErr w:type="spellEnd"/>
            <w:r w:rsidRPr="00F17505">
              <w:rPr>
                <w:lang w:eastAsia="zh-CN"/>
              </w:rPr>
              <w:t>) to provide to an authorized consumer (e.g. an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)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F569D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5AA85E61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E49AD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lastRenderedPageBreak/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592D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of ML decisions (e.g. an </w:t>
            </w:r>
            <w:r>
              <w:rPr>
                <w:lang w:eastAsia="zh-CN"/>
              </w:rPr>
              <w:t>AI/ML inference</w:t>
            </w:r>
            <w:r w:rsidRPr="00F17505">
              <w:rPr>
                <w:lang w:eastAsia="zh-CN"/>
              </w:rPr>
              <w:t xml:space="preserve"> function) to provide to an authorized consumer of ML decisions (e.g. a controller) an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 confidence score which is the numerical value that represents the dependability/quality of a given decision generated by the </w:t>
            </w:r>
            <w:r>
              <w:rPr>
                <w:lang w:eastAsia="zh-CN"/>
              </w:rPr>
              <w:t>AI/ML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ference </w:t>
            </w:r>
            <w:r w:rsidRPr="00F17505">
              <w:rPr>
                <w:lang w:eastAsia="zh-CN"/>
              </w:rPr>
              <w:t>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D954" w14:textId="77777777" w:rsidR="00DE5DDD" w:rsidRPr="00F17505" w:rsidRDefault="00DE5DDD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5E55883C" w14:textId="77777777" w:rsidTr="00123BBF">
        <w:trPr>
          <w:trHeight w:val="642"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9A8A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A57CE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EF2E83">
              <w:t>The ML</w:t>
            </w:r>
            <w:r>
              <w:rPr>
                <w:lang w:eastAsia="zh-CN"/>
              </w:rPr>
              <w:t xml:space="preserve"> training</w:t>
            </w:r>
            <w:r w:rsidRPr="00EF2E83">
              <w:t xml:space="preserve"> </w:t>
            </w:r>
            <w:proofErr w:type="spellStart"/>
            <w:r w:rsidRPr="00EF2E83">
              <w:t>MnS</w:t>
            </w:r>
            <w:proofErr w:type="spellEnd"/>
            <w:r w:rsidRPr="00EF2E83">
              <w:t xml:space="preserve"> producer </w:t>
            </w:r>
            <w:r>
              <w:t>should</w:t>
            </w:r>
            <w:r w:rsidRPr="00EF2E83">
              <w:t xml:space="preserve"> have a capability to validate the ML entities during the </w:t>
            </w:r>
            <w:r>
              <w:t xml:space="preserve">ML </w:t>
            </w:r>
            <w:r w:rsidRPr="00EF2E83">
              <w:rPr>
                <w:lang w:eastAsia="zh-CN"/>
              </w:rPr>
              <w:t>training process and report the performance of the ML entities on both the training data and validation data to the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7521A" w14:textId="77777777" w:rsidR="00DE5DDD" w:rsidRPr="00F17505" w:rsidRDefault="00DE5DDD" w:rsidP="00123BBF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5739FB21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84901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71B8" w14:textId="77777777" w:rsidR="00DE5DDD" w:rsidRPr="00F17505" w:rsidRDefault="00DE5DDD" w:rsidP="00123BBF">
            <w:pPr>
              <w:pStyle w:val="TAL"/>
              <w:keepNext w:val="0"/>
              <w:rPr>
                <w:lang w:eastAsia="zh-CN"/>
              </w:rPr>
            </w:pPr>
            <w:r w:rsidRPr="00EF2E83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EF2E83">
              <w:rPr>
                <w:lang w:eastAsia="zh-CN"/>
              </w:rPr>
              <w:t xml:space="preserve"> </w:t>
            </w:r>
            <w:proofErr w:type="spellStart"/>
            <w:r w:rsidRPr="00EF2E83">
              <w:rPr>
                <w:lang w:eastAsia="zh-CN"/>
              </w:rPr>
              <w:t>MnS</w:t>
            </w:r>
            <w:proofErr w:type="spellEnd"/>
            <w:r w:rsidRPr="00EF2E83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EF2E83">
              <w:rPr>
                <w:lang w:eastAsia="zh-CN"/>
              </w:rPr>
              <w:t xml:space="preserve"> have a capability to report the ratio (in terms of quantity of data </w:t>
            </w:r>
            <w:r>
              <w:rPr>
                <w:lang w:eastAsia="zh-CN"/>
              </w:rPr>
              <w:t>s</w:t>
            </w:r>
            <w:r w:rsidRPr="00EF2E83">
              <w:rPr>
                <w:lang w:eastAsia="zh-CN"/>
              </w:rPr>
              <w:t>amples) of the training data and validation data used during the</w:t>
            </w:r>
            <w:r>
              <w:rPr>
                <w:lang w:eastAsia="zh-CN"/>
              </w:rPr>
              <w:t xml:space="preserve"> ML</w:t>
            </w:r>
            <w:r w:rsidRPr="00EF2E83">
              <w:rPr>
                <w:lang w:eastAsia="zh-CN"/>
              </w:rPr>
              <w:t xml:space="preserve"> training </w:t>
            </w:r>
            <w:r>
              <w:rPr>
                <w:lang w:eastAsia="zh-CN"/>
              </w:rPr>
              <w:t xml:space="preserve">and validation </w:t>
            </w:r>
            <w:r w:rsidRPr="00EF2E83">
              <w:rPr>
                <w:lang w:eastAsia="zh-CN"/>
              </w:rPr>
              <w:t>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8F2F" w14:textId="77777777" w:rsidR="00DE5DDD" w:rsidRPr="00F17505" w:rsidRDefault="00DE5DDD" w:rsidP="00123BBF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DE5DDD" w:rsidRPr="00F17505" w14:paraId="29F8222B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400E5" w14:textId="77777777" w:rsidR="00DE5DDD" w:rsidRPr="00F17505" w:rsidRDefault="00DE5DDD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>
              <w:rPr>
                <w:b/>
                <w:lang w:eastAsia="zh-CN"/>
              </w:rPr>
              <w:t>REQ-TRAIN_EFF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33E37" w14:textId="77777777" w:rsidR="00DE5DDD" w:rsidRPr="00EF2E83" w:rsidRDefault="00DE5DDD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bCs/>
                <w:lang w:eastAsia="zh-CN"/>
              </w:rPr>
              <w:t xml:space="preserve">The 3GPP management system should have the capability to allow an authorized consumer to configure an ML training function to report the effectiveness of data used for model training. 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8279" w14:textId="77777777" w:rsidR="00DE5DDD" w:rsidRPr="00EF2E83" w:rsidRDefault="00DE5DDD" w:rsidP="00123BBF">
            <w:pPr>
              <w:pStyle w:val="TAL"/>
              <w:keepNext w:val="0"/>
            </w:pPr>
            <w:r>
              <w:rPr>
                <w:rFonts w:hint="eastAsia"/>
                <w:lang w:val="en-US" w:eastAsia="zh-CN"/>
              </w:rPr>
              <w:t>T</w:t>
            </w:r>
            <w:r>
              <w:t xml:space="preserve">raining data effectiveness reporting </w:t>
            </w:r>
            <w:r>
              <w:rPr>
                <w:lang w:eastAsia="zh-CN"/>
              </w:rPr>
              <w:t xml:space="preserve">(clause </w:t>
            </w:r>
            <w:r>
              <w:t>6.2a.1.2.</w:t>
            </w:r>
            <w:r>
              <w:rPr>
                <w:lang w:val="en-US" w:eastAsia="zh-CN"/>
              </w:rPr>
              <w:t>8</w:t>
            </w:r>
            <w:r>
              <w:rPr>
                <w:lang w:eastAsia="zh-CN"/>
              </w:rPr>
              <w:t>)</w:t>
            </w:r>
          </w:p>
        </w:tc>
      </w:tr>
      <w:tr w:rsidR="00DE5DDD" w:rsidRPr="00F17505" w14:paraId="4C9206B1" w14:textId="77777777" w:rsidTr="00123BBF">
        <w:trPr>
          <w:jc w:val="center"/>
        </w:trPr>
        <w:tc>
          <w:tcPr>
            <w:tcW w:w="9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386AA" w14:textId="77777777" w:rsidR="00DE5DDD" w:rsidRPr="00EF2E83" w:rsidRDefault="00DE5DDD" w:rsidP="00123BBF">
            <w:pPr>
              <w:pStyle w:val="NO"/>
            </w:pPr>
            <w:r w:rsidRPr="00F17505">
              <w:t>NOTE:</w:t>
            </w:r>
            <w:r w:rsidRPr="00F17505">
              <w:tab/>
            </w:r>
            <w:r>
              <w:t>The performance measurements and KPIs are specific to each type (i.e., the inference type that the ML entity supports) of ML entity.</w:t>
            </w:r>
          </w:p>
        </w:tc>
      </w:tr>
    </w:tbl>
    <w:p w14:paraId="19179376" w14:textId="77777777" w:rsidR="00DE5DDD" w:rsidRDefault="00DE5DDD" w:rsidP="00DE5DDD"/>
    <w:p w14:paraId="4185DA89" w14:textId="77777777" w:rsidR="00E23090" w:rsidRDefault="00E23090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090" w14:paraId="2D687308" w14:textId="77777777" w:rsidTr="00CD1C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C151B5" w14:textId="31FBED23" w:rsidR="00E23090" w:rsidRDefault="00E23090" w:rsidP="00CD1C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06D3C5F0" w14:textId="77777777" w:rsidR="00E23090" w:rsidRDefault="00E23090" w:rsidP="00E23090"/>
    <w:sectPr w:rsidR="00E230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1A174" w14:textId="77777777" w:rsidR="00F91FAA" w:rsidRDefault="00F91FAA">
      <w:r>
        <w:separator/>
      </w:r>
    </w:p>
  </w:endnote>
  <w:endnote w:type="continuationSeparator" w:id="0">
    <w:p w14:paraId="1F3D6D40" w14:textId="77777777" w:rsidR="00F91FAA" w:rsidRDefault="00F91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6A13A" w14:textId="77777777" w:rsidR="00F91FAA" w:rsidRDefault="00F91FAA">
      <w:r>
        <w:separator/>
      </w:r>
    </w:p>
  </w:footnote>
  <w:footnote w:type="continuationSeparator" w:id="0">
    <w:p w14:paraId="681A3274" w14:textId="77777777" w:rsidR="00F91FAA" w:rsidRDefault="00F91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75921"/>
    <w:rsid w:val="0009161B"/>
    <w:rsid w:val="000A1978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0E73E2"/>
    <w:rsid w:val="0012169F"/>
    <w:rsid w:val="00140CE7"/>
    <w:rsid w:val="00145D43"/>
    <w:rsid w:val="00157B0B"/>
    <w:rsid w:val="00192C46"/>
    <w:rsid w:val="00193D51"/>
    <w:rsid w:val="00196FCD"/>
    <w:rsid w:val="001A08B3"/>
    <w:rsid w:val="001A7B60"/>
    <w:rsid w:val="001B52F0"/>
    <w:rsid w:val="001B7A65"/>
    <w:rsid w:val="001E293E"/>
    <w:rsid w:val="001E41F3"/>
    <w:rsid w:val="0020494E"/>
    <w:rsid w:val="002169E2"/>
    <w:rsid w:val="00225DEB"/>
    <w:rsid w:val="002435A3"/>
    <w:rsid w:val="0026004D"/>
    <w:rsid w:val="002640DD"/>
    <w:rsid w:val="00267CD3"/>
    <w:rsid w:val="00275D12"/>
    <w:rsid w:val="00284FEB"/>
    <w:rsid w:val="002860C4"/>
    <w:rsid w:val="002909DC"/>
    <w:rsid w:val="002A48B8"/>
    <w:rsid w:val="002B5741"/>
    <w:rsid w:val="002E1FB7"/>
    <w:rsid w:val="002E472E"/>
    <w:rsid w:val="002F5BEA"/>
    <w:rsid w:val="00305409"/>
    <w:rsid w:val="0034108E"/>
    <w:rsid w:val="003609EF"/>
    <w:rsid w:val="0036231A"/>
    <w:rsid w:val="00374DD4"/>
    <w:rsid w:val="003A351A"/>
    <w:rsid w:val="003A49CB"/>
    <w:rsid w:val="003B2464"/>
    <w:rsid w:val="003D0A48"/>
    <w:rsid w:val="003E1A36"/>
    <w:rsid w:val="003F3125"/>
    <w:rsid w:val="003F38D8"/>
    <w:rsid w:val="00410371"/>
    <w:rsid w:val="004242F1"/>
    <w:rsid w:val="00436385"/>
    <w:rsid w:val="00467583"/>
    <w:rsid w:val="004A52C6"/>
    <w:rsid w:val="004B75B7"/>
    <w:rsid w:val="004D1D31"/>
    <w:rsid w:val="005009D9"/>
    <w:rsid w:val="0051580D"/>
    <w:rsid w:val="0051621C"/>
    <w:rsid w:val="00525A05"/>
    <w:rsid w:val="00547111"/>
    <w:rsid w:val="00550001"/>
    <w:rsid w:val="00552668"/>
    <w:rsid w:val="005658F2"/>
    <w:rsid w:val="00572E0B"/>
    <w:rsid w:val="00592D74"/>
    <w:rsid w:val="00595BB0"/>
    <w:rsid w:val="005D4687"/>
    <w:rsid w:val="005D6EAF"/>
    <w:rsid w:val="005E2C44"/>
    <w:rsid w:val="005F1C2B"/>
    <w:rsid w:val="00621188"/>
    <w:rsid w:val="006257ED"/>
    <w:rsid w:val="0065536E"/>
    <w:rsid w:val="00665C47"/>
    <w:rsid w:val="006755AA"/>
    <w:rsid w:val="0067716A"/>
    <w:rsid w:val="006815FF"/>
    <w:rsid w:val="0068622F"/>
    <w:rsid w:val="00695808"/>
    <w:rsid w:val="006B46FB"/>
    <w:rsid w:val="006B6504"/>
    <w:rsid w:val="006D36FE"/>
    <w:rsid w:val="006E21FB"/>
    <w:rsid w:val="006F2E90"/>
    <w:rsid w:val="007109E5"/>
    <w:rsid w:val="00715193"/>
    <w:rsid w:val="00754E48"/>
    <w:rsid w:val="00785599"/>
    <w:rsid w:val="00792342"/>
    <w:rsid w:val="007977A8"/>
    <w:rsid w:val="007B3BC2"/>
    <w:rsid w:val="007B512A"/>
    <w:rsid w:val="007C2097"/>
    <w:rsid w:val="007D6A07"/>
    <w:rsid w:val="007F7259"/>
    <w:rsid w:val="008040A8"/>
    <w:rsid w:val="00815FD4"/>
    <w:rsid w:val="008279FA"/>
    <w:rsid w:val="0085773B"/>
    <w:rsid w:val="008626E7"/>
    <w:rsid w:val="00870EE7"/>
    <w:rsid w:val="00880A55"/>
    <w:rsid w:val="008863B9"/>
    <w:rsid w:val="008A45A6"/>
    <w:rsid w:val="008B7764"/>
    <w:rsid w:val="008D39FE"/>
    <w:rsid w:val="008D45F6"/>
    <w:rsid w:val="008F3789"/>
    <w:rsid w:val="008F6395"/>
    <w:rsid w:val="008F686C"/>
    <w:rsid w:val="009148DE"/>
    <w:rsid w:val="00941E30"/>
    <w:rsid w:val="009518AB"/>
    <w:rsid w:val="00961576"/>
    <w:rsid w:val="009777D9"/>
    <w:rsid w:val="00991B88"/>
    <w:rsid w:val="009A4B8D"/>
    <w:rsid w:val="009A5753"/>
    <w:rsid w:val="009A579D"/>
    <w:rsid w:val="009B6660"/>
    <w:rsid w:val="009D1A63"/>
    <w:rsid w:val="009E3297"/>
    <w:rsid w:val="009E6423"/>
    <w:rsid w:val="009F734F"/>
    <w:rsid w:val="00A1069F"/>
    <w:rsid w:val="00A246B6"/>
    <w:rsid w:val="00A42893"/>
    <w:rsid w:val="00A47E70"/>
    <w:rsid w:val="00A50CF0"/>
    <w:rsid w:val="00A526FD"/>
    <w:rsid w:val="00A7671C"/>
    <w:rsid w:val="00AA26EB"/>
    <w:rsid w:val="00AA2CBC"/>
    <w:rsid w:val="00AC5820"/>
    <w:rsid w:val="00AD1CD8"/>
    <w:rsid w:val="00AE5DD8"/>
    <w:rsid w:val="00B13F88"/>
    <w:rsid w:val="00B150C6"/>
    <w:rsid w:val="00B258BB"/>
    <w:rsid w:val="00B65728"/>
    <w:rsid w:val="00B67B97"/>
    <w:rsid w:val="00B722D8"/>
    <w:rsid w:val="00B91E87"/>
    <w:rsid w:val="00B968C8"/>
    <w:rsid w:val="00BA3EC5"/>
    <w:rsid w:val="00BA51D9"/>
    <w:rsid w:val="00BB5DFC"/>
    <w:rsid w:val="00BD279D"/>
    <w:rsid w:val="00BD6BB8"/>
    <w:rsid w:val="00BF27A2"/>
    <w:rsid w:val="00C020B2"/>
    <w:rsid w:val="00C12D8A"/>
    <w:rsid w:val="00C47F5F"/>
    <w:rsid w:val="00C53200"/>
    <w:rsid w:val="00C61A91"/>
    <w:rsid w:val="00C66BA2"/>
    <w:rsid w:val="00C8447E"/>
    <w:rsid w:val="00C95985"/>
    <w:rsid w:val="00CA43D1"/>
    <w:rsid w:val="00CC5026"/>
    <w:rsid w:val="00CC68D0"/>
    <w:rsid w:val="00CC74F2"/>
    <w:rsid w:val="00CF34B5"/>
    <w:rsid w:val="00CF5C18"/>
    <w:rsid w:val="00D03F9A"/>
    <w:rsid w:val="00D06D51"/>
    <w:rsid w:val="00D24991"/>
    <w:rsid w:val="00D50255"/>
    <w:rsid w:val="00D66520"/>
    <w:rsid w:val="00D934DF"/>
    <w:rsid w:val="00DB62C0"/>
    <w:rsid w:val="00DE34CF"/>
    <w:rsid w:val="00DE5DDD"/>
    <w:rsid w:val="00E054E2"/>
    <w:rsid w:val="00E13F3D"/>
    <w:rsid w:val="00E23090"/>
    <w:rsid w:val="00E34898"/>
    <w:rsid w:val="00E3726B"/>
    <w:rsid w:val="00E57B25"/>
    <w:rsid w:val="00E6560C"/>
    <w:rsid w:val="00EA2F5E"/>
    <w:rsid w:val="00EA4E11"/>
    <w:rsid w:val="00EB09B7"/>
    <w:rsid w:val="00EC04FB"/>
    <w:rsid w:val="00ED4225"/>
    <w:rsid w:val="00EE436C"/>
    <w:rsid w:val="00EE7D7C"/>
    <w:rsid w:val="00F01566"/>
    <w:rsid w:val="00F21E20"/>
    <w:rsid w:val="00F25D98"/>
    <w:rsid w:val="00F300FB"/>
    <w:rsid w:val="00F53069"/>
    <w:rsid w:val="00F816CF"/>
    <w:rsid w:val="00F9016F"/>
    <w:rsid w:val="00F91247"/>
    <w:rsid w:val="00F91FAA"/>
    <w:rsid w:val="00FB6386"/>
    <w:rsid w:val="00FC77EF"/>
    <w:rsid w:val="00FE5815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1874</Words>
  <Characters>1068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5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3</cp:revision>
  <cp:lastPrinted>1899-12-31T23:00:00Z</cp:lastPrinted>
  <dcterms:created xsi:type="dcterms:W3CDTF">2024-04-18T02:29:00Z</dcterms:created>
  <dcterms:modified xsi:type="dcterms:W3CDTF">2024-04-18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